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Nigeria</w:t>
      </w:r>
      <w:r>
        <w:t xml:space="preserve"> </w:t>
      </w:r>
      <w:r>
        <w:t xml:space="preserve">Lagos</w:t>
      </w:r>
    </w:p>
    <w:bookmarkStart w:id="25" w:name="cover-letter"/>
    <w:p>
      <w:pPr>
        <w:pStyle w:val="Heading1"/>
      </w:pPr>
      <w:r>
        <w:t xml:space="preserve">Cover Letter</w:t>
      </w:r>
    </w:p>
    <w:p>
      <w:pPr>
        <w:pStyle w:val="FirstParagraph"/>
      </w:pPr>
      <w:r>
        <w:t xml:space="preserve">Dear [Hiring Manager's Name or Department Head],</w:t>
      </w:r>
      <w:r>
        <w:br/>
      </w:r>
      <w:r>
        <w:br/>
      </w:r>
    </w:p>
    <w:p>
      <w:pPr>
        <w:pStyle w:val="BodyText"/>
      </w:pPr>
      <w:r>
        <w:t xml:space="preserve">I am writing to express my sincere interest in the Academic Researcher position at [Institution Name] in Nigeria Lagos. As a dedicated researcher with a strong background in [specific field of research, e.g., environmental science, public health, or social sciences], I am eager to contribute my expertise to advance academic excellence and address pressing challenges in Nigeria's dynamic academic landscape. Lagos, as the economic and cultural hub of Nigeria, offers a unique environment for impactful research that bridges global knowledge with local needs. This opportunity aligns perfectly with my career goals of fostering innovation, mentoring future scholars, and driving solutions tailored to the Nigerian context.</w:t>
      </w:r>
    </w:p>
    <w:bookmarkStart w:id="20" w:name="X5b34a8cdaf1fd6c59d62e0a98ea0889e79095b4"/>
    <w:p>
      <w:pPr>
        <w:pStyle w:val="Heading2"/>
      </w:pPr>
      <w:r>
        <w:t xml:space="preserve">Professional Background and Qualifications</w:t>
      </w:r>
    </w:p>
    <w:p>
      <w:pPr>
        <w:pStyle w:val="FirstParagraph"/>
      </w:pPr>
      <w:r>
        <w:t xml:space="preserve">With [X years] of experience in academic research, I have cultivated a robust portfolio that includes [mention specific achievements: e.g., "publications in peer-reviewed journals," "grants secured," "collaborative projects with international institutions"]. My work as an Academic Researcher has been grounded in rigorous methodology, interdisciplinary collaboration, and a commitment to translating research into actionable insights. For instance, my recent project on [specific research topic] explored [brief description of the study], which was published in [journal name] and highlighted the importance of [key finding or impact]. This experience has equipped me with the analytical skills and technical expertise necessary to thrive in a role that demands both intellectual curiosity and practical application.</w:t>
      </w:r>
    </w:p>
    <w:p>
      <w:pPr>
        <w:pStyle w:val="BodyText"/>
      </w:pPr>
      <w:r>
        <w:t xml:space="preserve">My academic journey began with a [PhD/MSc/BS] in [your field] from [University Name], where I specialized in [specific area of study]. During my tenure as a Research Assistant at [Previous Institution], I led initiatives such as [example of a project or responsibility], which required managing large datasets, designing experiments, and presenting findings at conferences like [conference name]. These experiences honed my ability to navigate complex research questions while maintaining a focus on real-world relevance—a principle I believe is critical for academic researchers in Nigeria Lagos, where the intersection of theory and practice can drive meaningful change.</w:t>
      </w:r>
    </w:p>
    <w:bookmarkEnd w:id="20"/>
    <w:bookmarkStart w:id="21" w:name="Xd964f35e06019910a4e4c5035b27bef8922732d"/>
    <w:p>
      <w:pPr>
        <w:pStyle w:val="Heading2"/>
      </w:pPr>
      <w:r>
        <w:t xml:space="preserve">Research Focus and Relevance to Nigeria Lagos</w:t>
      </w:r>
    </w:p>
    <w:p>
      <w:pPr>
        <w:pStyle w:val="FirstParagraph"/>
      </w:pPr>
      <w:r>
        <w:t xml:space="preserve">As an Academic Researcher, I am particularly passionate about [specific research area, e.g., sustainable urban development, health disparities, or technology-driven education]. In the context of Nigeria Lagos—a city grappling with rapid urbanization and socio-economic challenges—this work takes on added significance. For example, my research on [specific topic] has explored how [methodology or approach] can address issues such as [local issue, e.g., traffic congestion, access to healthcare, or environmental degradation]. By focusing on problems that directly affect Lagosian communities, I aim to ensure that academic research remains a catalyst for progress rather than an abstract exercise.</w:t>
      </w:r>
    </w:p>
    <w:p>
      <w:pPr>
        <w:pStyle w:val="BodyText"/>
      </w:pPr>
      <w:r>
        <w:t xml:space="preserve">My commitment to this vision is reflected in my collaboration with local stakeholders. During my time at [Previous Institution], I partnered with [NGO, government agency, or community group] to implement [project name], which resulted in [specific outcome, e.g., "a policy recommendation adopted by the Lagos State Government" or "a training program for 500+ local educators"]. Such partnerships underscore my belief that academic research must be rooted in the needs of the people it seeks to serve—a philosophy I hope to further develop at [Institution Name].</w:t>
      </w:r>
    </w:p>
    <w:bookmarkEnd w:id="21"/>
    <w:bookmarkStart w:id="22" w:name="teaching-and-mentorship"/>
    <w:p>
      <w:pPr>
        <w:pStyle w:val="Heading2"/>
      </w:pPr>
      <w:r>
        <w:t xml:space="preserve">Teaching and Mentorship</w:t>
      </w:r>
    </w:p>
    <w:p>
      <w:pPr>
        <w:pStyle w:val="FirstParagraph"/>
      </w:pPr>
      <w:r>
        <w:t xml:space="preserve">While my primary role as an Academic Researcher involves conducting studies, I also recognize the importance of mentorship and knowledge dissemination. At [Previous Institution], I mentored [number] graduate students, guiding them through research design, data analysis, and publication processes. My teaching experience in courses such as [course name] has allowed me to cultivate critical thinking and analytical skills in students from diverse backgrounds. In Nigeria Lagos, where the demand for skilled researchers is growing, I am eager to contribute to the development of a new generation of scholars who can tackle local and global challenges with creativity and rigor.</w:t>
      </w:r>
    </w:p>
    <w:bookmarkEnd w:id="22"/>
    <w:bookmarkStart w:id="23" w:name="why-institution-name"/>
    <w:p>
      <w:pPr>
        <w:pStyle w:val="Heading2"/>
      </w:pPr>
      <w:r>
        <w:t xml:space="preserve">Why [Institution Name]?</w:t>
      </w:r>
    </w:p>
    <w:p>
      <w:pPr>
        <w:pStyle w:val="FirstParagraph"/>
      </w:pPr>
      <w:r>
        <w:t xml:space="preserve">[Institution Name]’s reputation as a leader in academic innovation and community engagement resonates deeply with my professional values. Lagos, as Nigeria’s largest city, offers a unique platform for interdisciplinary research that can influence national policy and global discourse. I am particularly inspired by [mention a specific program, initiative, or faculty member at the institution], which aligns with my own research interests in [specific area]. Joining your team would allow me to contribute to these efforts while learning from the expertise of colleagues who are equally committed to advancing knowledge and societal well-being.</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n Academic Researcher to [Institution Name] in Nigeria Lagos. My research background, combined with a deep understanding of local challenges and a passion for mentorship, positions me to make meaningful contributions to your academic community. I would welcome the chance to discuss how my experience and vision align with the goals of your institution. Thank you for considering my application.</w:t>
      </w:r>
    </w:p>
    <w:p>
      <w:pPr>
        <w:pStyle w:val="BodyText"/>
      </w:pPr>
      <w:r>
        <w:t xml:space="preserve">Sincerely,</w:t>
      </w:r>
      <w:r>
        <w:br/>
      </w:r>
      <w:r>
        <w:t xml:space="preserve">[Your Full Name]</w:t>
      </w:r>
      <w:r>
        <w:br/>
      </w:r>
      <w:r>
        <w:t xml:space="preserve">[Your Contact Information: Email, Phone Number]</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ademic Researcher Position in Nigeria Lagos</dc:title>
  <dc:creator/>
  <cp:keywords/>
  <dcterms:created xsi:type="dcterms:W3CDTF">2026-07-23T22:20:13Z</dcterms:created>
  <dcterms:modified xsi:type="dcterms:W3CDTF">2026-07-23T22:20:13Z</dcterms:modified>
</cp:coreProperties>
</file>

<file path=docProps/custom.xml><?xml version="1.0" encoding="utf-8"?>
<Properties xmlns="http://schemas.openxmlformats.org/officeDocument/2006/custom-properties" xmlns:vt="http://schemas.openxmlformats.org/officeDocument/2006/docPropsVTypes"/>
</file>